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85D" w:rsidRPr="00564CEA" w:rsidRDefault="000E5EF0" w:rsidP="0099348D">
      <w:pPr>
        <w:rPr>
          <w:u w:val="single"/>
        </w:rPr>
      </w:pPr>
      <w:bookmarkStart w:id="0" w:name="_GoBack"/>
      <w:bookmarkEnd w:id="0"/>
      <w:r w:rsidRPr="00564CEA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209550</wp:posOffset>
                </wp:positionH>
                <wp:positionV relativeFrom="paragraph">
                  <wp:posOffset>-647700</wp:posOffset>
                </wp:positionV>
                <wp:extent cx="8502650" cy="7432675"/>
                <wp:effectExtent l="0" t="0" r="12700" b="1587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2650" cy="7432675"/>
                          <a:chOff x="0" y="0"/>
                          <a:chExt cx="8350250" cy="681355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1047750"/>
                            <a:ext cx="8350250" cy="5765800"/>
                            <a:chOff x="0" y="0"/>
                            <a:chExt cx="8350250" cy="5765800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0" y="273050"/>
                              <a:ext cx="8350250" cy="5492750"/>
                              <a:chOff x="0" y="-6350"/>
                              <a:chExt cx="8350250" cy="5492750"/>
                            </a:xfrm>
                          </wpg:grpSpPr>
                          <wpg:grpSp>
                            <wpg:cNvPr id="3" name="Group 5"/>
                            <wpg:cNvGrpSpPr/>
                            <wpg:grpSpPr>
                              <a:xfrm>
                                <a:off x="0" y="109220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-635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4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4:30pm to 5:30pm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Boys to Men dinner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pm to 7pm</w:t>
                                    </w:r>
                                  </w:p>
                                  <w:p w:rsidR="00486D36" w:rsidRP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ART PROGRAM-Drawing and painting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49" y="-6349"/>
                                  <a:ext cx="1679575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FA66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FA668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5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15pm to 6pm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Getting to know me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:30 to 8:30pm</w:t>
                                    </w:r>
                                  </w:p>
                                  <w:p w:rsidR="00486D36" w:rsidRP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Game Nigh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6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4:30pm </w:t>
                                    </w:r>
                                    <w:r w:rsidR="00DA656F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Peer</w:t>
                                    </w:r>
                                    <w:r w:rsidR="009C0502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Government Meeting 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IFE SKILL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  <w:t>8</w:t>
                                    </w:r>
                                  </w:p>
                                  <w:p w:rsidR="007961AA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7961AA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Crochet night </w:t>
                                    </w:r>
                                  </w:p>
                                  <w:p w:rsidR="00C17F0A" w:rsidRDefault="00C17F0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961AA" w:rsidRPr="007961AA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ADIES NIGHT !!!!!!!!!!!!!!!!!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7</w:t>
                                    </w:r>
                                  </w:p>
                                  <w:p w:rsidR="00C17F0A" w:rsidRPr="002118B1" w:rsidRDefault="002118B1" w:rsidP="00C17F0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5pm to </w:t>
                                    </w:r>
                                    <w:r w:rsidR="00DA656F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</w:t>
                                    </w:r>
                                    <w:r w:rsidR="00C17F0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pm TED TALKS</w:t>
                                    </w:r>
                                  </w:p>
                                  <w:p w:rsidR="00DE2A93" w:rsidRDefault="00DE2A9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2837C43" wp14:editId="5942E2FE">
                                          <wp:extent cx="1477645" cy="504825"/>
                                          <wp:effectExtent l="0" t="0" r="8255" b="9525"/>
                                          <wp:docPr id="9" name="Picture 9" descr="Related image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9" descr="Related image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845" cy="50626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5" name="Group 6"/>
                            <wpg:cNvGrpSpPr/>
                            <wpg:grpSpPr>
                              <a:xfrm>
                                <a:off x="0" y="-6350"/>
                                <a:ext cx="8350250" cy="1104900"/>
                                <a:chOff x="0" y="-6350"/>
                                <a:chExt cx="8350250" cy="1104900"/>
                              </a:xfrm>
                            </wpg:grpSpPr>
                            <wps:wsp>
                              <wps:cNvPr id="1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E6DEB" w:rsidRPr="00FE6DEB" w:rsidRDefault="00FE6DEB" w:rsidP="00FE6DEB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</w:pPr>
                                    <w:r w:rsidRPr="00FE6DE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>Meals are FREE!!!!</w:t>
                                    </w:r>
                                  </w:p>
                                  <w:p w:rsidR="0099348D" w:rsidRPr="00FE6DEB" w:rsidRDefault="00FE6DEB" w:rsidP="00FE6DE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 w:rsidRPr="00FE6DEB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  <w:t>Dinner is served at 5:30pm during the week.  Please be here one hour before to sign up and participate in prepping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67510" y="-6350"/>
                                  <a:ext cx="1672590" cy="11049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C17F0A" w:rsidRPr="00C17F0A" w:rsidRDefault="00C17F0A" w:rsidP="00C17F0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</w:pPr>
                                    <w:r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</w:rPr>
                                      <w:t>Help with Homework</w:t>
                                    </w:r>
                                  </w:p>
                                  <w:p w:rsidR="00C17F0A" w:rsidRPr="00C17F0A" w:rsidRDefault="00C17F0A" w:rsidP="00C17F0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 w:rsidRPr="00C17F0A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  <w:t>3 to 4 pm is dedicated for help with homework for ages 16 and 17 year olds</w:t>
                                    </w:r>
                                  </w:p>
                                  <w:p w:rsidR="00EF6FE5" w:rsidRPr="0036476F" w:rsidRDefault="00EF6FE5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8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2299C" w:rsidRPr="00B2299C" w:rsidRDefault="00B2299C" w:rsidP="00B2299C">
                                    <w:pPr>
                                      <w:pStyle w:val="Heading2"/>
                                      <w:spacing w:before="0"/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 w:rsidRPr="00B2299C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  <w:t>What’s Next</w:t>
                                    </w:r>
                                  </w:p>
                                  <w:p w:rsidR="00B2299C" w:rsidRPr="00B2299C" w:rsidRDefault="00B2299C" w:rsidP="00B2299C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</w:pPr>
                                    <w:r w:rsidRPr="00B2299C">
                                      <w:rPr>
                                        <w:rFonts w:ascii="Century Gothic" w:hAnsi="Century Gothic"/>
                                        <w:sz w:val="16"/>
                                        <w:szCs w:val="16"/>
                                      </w:rPr>
                                      <w:t>5 to 7pm on Wednesday’s are dedicated for personal development meetings with a coach. You can set up an appointment outside of these times if you need.</w:t>
                                    </w:r>
                                  </w:p>
                                  <w:p w:rsidR="0099348D" w:rsidRPr="00B2299C" w:rsidRDefault="0099348D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szCs w:val="16"/>
                                        <w:u w:val="single"/>
                                      </w:rPr>
                                    </w:pPr>
                                  </w:p>
                                  <w:p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</w:p>
                                  <w:p w:rsid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</w:p>
                                  <w:p w:rsidR="00F1099D" w:rsidRPr="00F1099D" w:rsidRDefault="00F1099D" w:rsidP="0099348D">
                                    <w:pPr>
                                      <w:rPr>
                                        <w:rFonts w:ascii="Century Gothic" w:hAnsi="Century Gothic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</w:rPr>
                                      <w:t xml:space="preserve">            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1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A6683" w:rsidRDefault="00C17F0A" w:rsidP="00C17F0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 </w:t>
                                    </w:r>
                                    <w:r w:rsidR="00FA6683" w:rsidRPr="006E022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3pm to </w:t>
                                    </w:r>
                                    <w:r w:rsidRPr="006E022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7</w:t>
                                    </w:r>
                                    <w:r w:rsidR="00FA6683" w:rsidRPr="006E022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pm:</w:t>
                                    </w:r>
                                    <w:r w:rsidR="00FA6683" w:rsidRPr="00C17F0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 w:rsidR="00FA6683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Holiday </w:t>
                                    </w:r>
                                    <w:r w:rsidR="00B2299C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Cards </w:t>
                                    </w:r>
                                    <w:r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Contest </w:t>
                                    </w:r>
                                    <w:r w:rsidR="00B2299C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with</w:t>
                                    </w:r>
                                    <w:r w:rsidR="00FE6DEB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B2299C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Empowerment Academy </w:t>
                                    </w:r>
                                    <w:r w:rsidR="00FE6DEB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at the Clubhouse</w:t>
                                    </w:r>
                                    <w:r w:rsidR="00B2299C" w:rsidRPr="00C17F0A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     </w:t>
                                    </w:r>
                                  </w:p>
                                  <w:p w:rsidR="00C17F0A" w:rsidRPr="00C17F0A" w:rsidRDefault="00C17F0A" w:rsidP="00C17F0A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sz w:val="16"/>
                                        <w:u w:val="single"/>
                                      </w:rPr>
                                    </w:pPr>
                                    <w:r w:rsidRPr="006E022D"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sz w:val="16"/>
                                      </w:rPr>
                                      <w:drawing>
                                        <wp:inline distT="0" distB="0" distL="0" distR="0" wp14:anchorId="798B1577" wp14:editId="67C36E43">
                                          <wp:extent cx="1476375" cy="590550"/>
                                          <wp:effectExtent l="0" t="0" r="9525" b="0"/>
                                          <wp:docPr id="55" name="Picture 55" descr="C:\Users\mtabb\AppData\Local\Microsoft\Windows\INetCache\IE\E2SSP161\christmas-card-designs-2b[1].jp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C:\Users\mtabb\AppData\Local\Microsoft\Windows\INetCache\IE\E2SSP161\christmas-card-designs-2b[1].jp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6375" cy="5905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  <w:p w:rsidR="00C17F0A" w:rsidRPr="00C17F0A" w:rsidRDefault="00C17F0A" w:rsidP="00C17F0A">
                                    <w:pPr>
                                      <w:rPr>
                                        <w:noProof/>
                                      </w:rPr>
                                    </w:pPr>
                                  </w:p>
                                  <w:p w:rsidR="00B2299C" w:rsidRPr="00FA6683" w:rsidRDefault="00B2299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noProof/>
                                        <w:sz w:val="16"/>
                                        <w:u w:val="single"/>
                                      </w:rPr>
                                      <w:t xml:space="preserve"> 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1099D" w:rsidRPr="00F1099D" w:rsidRDefault="00FE6DE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01928EE6" wp14:editId="6E80BF74">
                                          <wp:extent cx="1477374" cy="990600"/>
                                          <wp:effectExtent l="0" t="0" r="8890" b="0"/>
                                          <wp:docPr id="44" name="Picture 44" descr="Image result for thanksgiving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 descr="Image result for thanksgiving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0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81927" cy="99365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1" name="Group 12"/>
                            <wpg:cNvGrpSpPr/>
                            <wpg:grpSpPr>
                              <a:xfrm>
                                <a:off x="0" y="2190750"/>
                                <a:ext cx="8350250" cy="1111249"/>
                                <a:chOff x="0" y="0"/>
                                <a:chExt cx="8350250" cy="1111249"/>
                              </a:xfrm>
                            </wpg:grpSpPr>
                            <wps:wsp>
                              <wps:cNvPr id="2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1</w:t>
                                    </w:r>
                                  </w:p>
                                  <w:p w:rsidR="00486D36" w:rsidRP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  <w:u w:val="single"/>
                                      </w:rPr>
                                    </w:pPr>
                                    <w:r w:rsidRPr="00486D36"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  <w:u w:val="single"/>
                                      </w:rPr>
                                      <w:t>CLOSED FOR VETE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  <w:u w:val="single"/>
                                      </w:rPr>
                                      <w:t>RAN’S</w:t>
                                    </w:r>
                                    <w:r w:rsidRPr="00486D36"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  <w:u w:val="single"/>
                                      </w:rPr>
                                      <w:t xml:space="preserve"> DAY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FA66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FA668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2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Earning and Giving RESPEC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4" name="Text Box 1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1112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64CEA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3</w:t>
                                    </w:r>
                                    <w:r w:rsidR="002118B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br/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6pm to 7:30pm 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SIBLING NIGH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96C82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5</w:t>
                                    </w:r>
                                  </w:p>
                                  <w:p w:rsidR="007961AA" w:rsidRDefault="00C17F0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pm to 8pm Reiki with Ashley</w:t>
                                    </w:r>
                                  </w:p>
                                  <w:p w:rsidR="00C17F0A" w:rsidRDefault="00C17F0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961AA" w:rsidRDefault="00C17F0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 Crochet</w:t>
                                    </w:r>
                                    <w:r w:rsidR="007961A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night </w:t>
                                    </w:r>
                                  </w:p>
                                  <w:p w:rsidR="00C17F0A" w:rsidRDefault="00C17F0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961AA" w:rsidRPr="007961AA" w:rsidRDefault="007961A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ADIES NIGHT !!!!!!!!!!!!!!!!!</w:t>
                                    </w:r>
                                  </w:p>
                                  <w:p w:rsidR="007961AA" w:rsidRPr="00D1029B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96C82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4</w:t>
                                    </w:r>
                                  </w:p>
                                  <w:p w:rsidR="00C17F0A" w:rsidRPr="00C17F0A" w:rsidRDefault="00C17F0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C17F0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4pm Educational Pledge guest speaker</w:t>
                                    </w:r>
                                  </w:p>
                                  <w:p w:rsidR="00C17F0A" w:rsidRDefault="00C17F0A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  <w:p w:rsidR="007961AA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7961AA" w:rsidRPr="007961AA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Discussing Boundarie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27" name="Group 18"/>
                            <wpg:cNvGrpSpPr/>
                            <wpg:grpSpPr>
                              <a:xfrm>
                                <a:off x="0" y="328930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2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96C82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8</w:t>
                                    </w:r>
                                  </w:p>
                                  <w:p w:rsidR="00486D36" w:rsidRDefault="006E022D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4pm to</w:t>
                                    </w:r>
                                    <w:r w:rsidR="00486D3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Boys to Men dinner group  </w:t>
                                    </w:r>
                                    <w:r w:rsidR="00486D36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Sandwich day</w:t>
                                    </w: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7:30pm</w:t>
                                    </w:r>
                                  </w:p>
                                  <w:p w:rsidR="00486D36" w:rsidRPr="00486D36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BASKETBALL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96C82" w:rsidRDefault="00FA66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FA668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19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2118B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EXPLORING HEALTHY RELATIONSHIP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1" name="Text Box 2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6E022D" w:rsidRDefault="00D1029B" w:rsidP="009C0502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0</w:t>
                                    </w:r>
                                    <w:r w:rsidR="009C050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</w:p>
                                  <w:p w:rsidR="009C0502" w:rsidRDefault="009C0502" w:rsidP="009C0502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4:30pm Peer Government Meeting </w:t>
                                    </w:r>
                                  </w:p>
                                  <w:p w:rsidR="00596C82" w:rsidRDefault="00596C82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, to 7</w:t>
                                    </w:r>
                                    <w:r w:rsidR="00DE2A93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:30pm </w:t>
                                    </w:r>
                                    <w:r w:rsidRPr="002118B1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SOY</w:t>
                                    </w:r>
                                    <w:r w:rsidR="009C050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: Spotlight On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Youth</w:t>
                                    </w:r>
                                  </w:p>
                                  <w:p w:rsidR="00DE2A93" w:rsidRPr="00DE2A93" w:rsidRDefault="00DE2A93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8480E" w:rsidRPr="006E022D" w:rsidRDefault="00D1029B" w:rsidP="006E022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  <w:r w:rsidRPr="006E022D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  <w:t>22</w:t>
                                    </w:r>
                                  </w:p>
                                  <w:p w:rsidR="007961AA" w:rsidRPr="006E022D" w:rsidRDefault="007961AA" w:rsidP="006E022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6E022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7961AA" w:rsidRPr="006E022D" w:rsidRDefault="007961AA" w:rsidP="006E022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6E022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Crochet night </w:t>
                                    </w:r>
                                  </w:p>
                                  <w:p w:rsidR="00C17F0A" w:rsidRPr="006E022D" w:rsidRDefault="00C17F0A" w:rsidP="006E022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961AA" w:rsidRPr="006E022D" w:rsidRDefault="007961AA" w:rsidP="006E022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 w:rsidRPr="006E022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ADIES NIGHT !!!!!!!!!!!!!!!!!</w:t>
                                    </w:r>
                                  </w:p>
                                  <w:p w:rsidR="007961AA" w:rsidRPr="006E022D" w:rsidRDefault="007961AA" w:rsidP="006E022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12700"/>
                                  <a:ext cx="1670050" cy="1085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596C82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1</w:t>
                                    </w:r>
                                  </w:p>
                                  <w:p w:rsidR="007961AA" w:rsidRPr="007961AA" w:rsidRDefault="00B2299C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22"/>
                                        <w:szCs w:val="22"/>
                                        <w:u w:val="single"/>
                                      </w:rPr>
                                      <w:t>Thanksg</w:t>
                                    </w:r>
                                    <w:r w:rsidR="007961AA" w:rsidRPr="007961AA">
                                      <w:rPr>
                                        <w:rFonts w:ascii="Century Gothic" w:hAnsi="Century Gothic"/>
                                        <w:b/>
                                        <w:sz w:val="22"/>
                                        <w:szCs w:val="22"/>
                                        <w:u w:val="single"/>
                                      </w:rPr>
                                      <w:t>iving  Dinner</w:t>
                                    </w:r>
                                    <w:r w:rsidR="007961AA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17F144FF" wp14:editId="0595A174">
                                          <wp:extent cx="1466850" cy="676275"/>
                                          <wp:effectExtent l="0" t="0" r="0" b="9525"/>
                                          <wp:docPr id="1" name="Picture 1" descr="Image result for thanksgiving night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 descr="Image result for thanksgiving night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90813" cy="687323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34" name="Group 24"/>
                            <wpg:cNvGrpSpPr/>
                            <wpg:grpSpPr>
                              <a:xfrm>
                                <a:off x="0" y="4387850"/>
                                <a:ext cx="8350250" cy="1098550"/>
                                <a:chOff x="0" y="0"/>
                                <a:chExt cx="8350250" cy="1098550"/>
                              </a:xfrm>
                            </wpg:grpSpPr>
                            <wps:wsp>
                              <wps:cNvPr id="3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B8480E" w:rsidRDefault="00486D36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5</w:t>
                                    </w:r>
                                  </w:p>
                                  <w:p w:rsidR="00486D36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4:30pm to 5:30pm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Boys to Men Dinner</w:t>
                                    </w: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pm to 7pm</w:t>
                                    </w:r>
                                    <w:r w:rsidR="006E022D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Life skills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How to write a RESUM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6700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2118B1" w:rsidRPr="00DE2A93" w:rsidRDefault="00FA66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FA668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6</w:t>
                                    </w:r>
                                    <w:r w:rsidR="009C0502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 xml:space="preserve"> </w:t>
                                    </w:r>
                                    <w:r w:rsidR="009C0502" w:rsidRPr="009C0502">
                                      <w:rPr>
                                        <w:rFonts w:ascii="Century Gothic" w:hAnsi="Century Gothic"/>
                                        <w:b/>
                                        <w:sz w:val="20"/>
                                        <w:szCs w:val="20"/>
                                        <w:u w:val="single"/>
                                      </w:rPr>
                                      <w:t xml:space="preserve">Monthly </w:t>
                                    </w:r>
                                    <w:r w:rsidR="009C0502">
                                      <w:rPr>
                                        <w:rFonts w:ascii="Century Gothic" w:hAnsi="Century Gothic"/>
                                        <w:b/>
                                        <w:sz w:val="20"/>
                                        <w:szCs w:val="20"/>
                                        <w:u w:val="single"/>
                                      </w:rPr>
                                      <w:t>Birthday Celebration</w:t>
                                    </w:r>
                                  </w:p>
                                  <w:p w:rsidR="00DE2A93" w:rsidRPr="00DE2A93" w:rsidRDefault="00DE2A93" w:rsidP="00DE2A93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46E6EB00" wp14:editId="6C4AE578">
                                          <wp:extent cx="1477645" cy="628650"/>
                                          <wp:effectExtent l="0" t="0" r="8255" b="0"/>
                                          <wp:docPr id="12" name="Picture 12" descr="Image result for happy birthday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2" descr="Image result for happy birthday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9963" cy="629636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8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401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171BC5" w:rsidRDefault="00FA6683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FA6683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7</w:t>
                                    </w:r>
                                  </w:p>
                                  <w:p w:rsidR="002118B1" w:rsidRPr="002118B1" w:rsidRDefault="002118B1" w:rsidP="0099348D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5pm to </w:t>
                                    </w:r>
                                    <w:r w:rsidR="007961AA"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6pm Guided</w:t>
                                    </w: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 Meditation</w:t>
                                    </w:r>
                                    <w:r w:rsidR="00DE2A93"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 wp14:anchorId="749D5B2D" wp14:editId="3C47C80C">
                                          <wp:extent cx="1478280" cy="592455"/>
                                          <wp:effectExtent l="0" t="0" r="7620" b="0"/>
                                          <wp:docPr id="8" name="Picture 8" descr="Image result for guided meditation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8" descr="Image result for guided meditation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3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478280" cy="59245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3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68020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9348D" w:rsidRDefault="00D1029B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  <w:t>29</w:t>
                                    </w:r>
                                  </w:p>
                                  <w:p w:rsidR="007961AA" w:rsidRDefault="007961A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5:30pm TO 6:30pm</w:t>
                                    </w:r>
                                  </w:p>
                                  <w:p w:rsidR="007961AA" w:rsidRDefault="007961A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 xml:space="preserve">Crochet night </w:t>
                                    </w:r>
                                  </w:p>
                                  <w:p w:rsidR="00C17F0A" w:rsidRDefault="00C17F0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</w:p>
                                  <w:p w:rsidR="007961AA" w:rsidRPr="007961AA" w:rsidRDefault="007961AA" w:rsidP="007961AA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sz w:val="16"/>
                                      </w:rPr>
                                      <w:t>LADIES NIGHT !!!!!!!!!!!!!!!!!</w:t>
                                    </w:r>
                                  </w:p>
                                  <w:p w:rsidR="007961AA" w:rsidRPr="00D1029B" w:rsidRDefault="007961AA" w:rsidP="0099348D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0150" y="0"/>
                                  <a:ext cx="1670050" cy="1098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99348D" w:rsidRDefault="00D1029B" w:rsidP="00D1029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</w:pPr>
                                    <w:r w:rsidRPr="00D1029B"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  <w:t>28</w:t>
                                    </w:r>
                                  </w:p>
                                  <w:p w:rsidR="007961AA" w:rsidRPr="007961AA" w:rsidRDefault="00B2299C" w:rsidP="00D1029B">
                                    <w:pPr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</w:rPr>
                                      <w:t>THANKSGIVING  DAY CLUB</w:t>
                                    </w:r>
                                    <w:r w:rsidR="007961AA" w:rsidRPr="007961AA">
                                      <w:rPr>
                                        <w:rFonts w:ascii="Century Gothic" w:hAnsi="Century Gothic"/>
                                        <w:b/>
                                        <w:sz w:val="28"/>
                                        <w:szCs w:val="28"/>
                                      </w:rPr>
                                      <w:t>HOUSE IS CLOSED</w:t>
                                    </w:r>
                                  </w:p>
                                  <w:p w:rsidR="007961AA" w:rsidRPr="00D1029B" w:rsidRDefault="007961AA" w:rsidP="00D1029B">
                                    <w:pPr>
                                      <w:rPr>
                                        <w:rFonts w:ascii="Century Gothic" w:hAnsi="Century Gothic"/>
                                        <w:sz w:val="16"/>
                                        <w:u w:val="single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42" name="Group 31"/>
                          <wpg:cNvGrpSpPr/>
                          <wpg:grpSpPr>
                            <a:xfrm>
                              <a:off x="0" y="0"/>
                              <a:ext cx="8350250" cy="279400"/>
                              <a:chOff x="0" y="0"/>
                              <a:chExt cx="8350250" cy="1098550"/>
                            </a:xfrm>
                          </wpg:grpSpPr>
                          <wps:wsp>
                            <wps:cNvPr id="4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Mon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700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u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6" name="Text Box 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401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Wedne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68020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Fri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010150" y="0"/>
                                <a:ext cx="1670050" cy="1098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348D" w:rsidRPr="00703EC3" w:rsidRDefault="0099348D" w:rsidP="0099348D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703EC3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</w:rPr>
                                    <w:t>Thursd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0"/>
                            <a:ext cx="3318510" cy="105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A3E2D" w:rsidRPr="00EF6FE5" w:rsidRDefault="006A3E2D" w:rsidP="006A3E2D">
                              <w:pPr>
                                <w:pStyle w:val="Month"/>
                                <w:jc w:val="center"/>
                                <w:rPr>
                                  <w:sz w:val="36"/>
                                  <w:szCs w:val="36"/>
                                </w:rPr>
                              </w:pPr>
                              <w:r w:rsidRPr="00EF6FE5">
                                <w:rPr>
                                  <w:sz w:val="36"/>
                                  <w:szCs w:val="36"/>
                                </w:rPr>
                                <w:t>Clubhouse Buffalo</w:t>
                              </w:r>
                            </w:p>
                            <w:p w:rsidR="006A3E2D" w:rsidRPr="00E97903" w:rsidRDefault="0036476F" w:rsidP="0036476F">
                              <w:pPr>
                                <w:pStyle w:val="Month"/>
                                <w:jc w:val="left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 xml:space="preserve">                    </w:t>
                              </w:r>
                              <w:r w:rsidR="00D1029B">
                                <w:rPr>
                                  <w:sz w:val="28"/>
                                  <w:szCs w:val="28"/>
                                </w:rPr>
                                <w:t>November</w:t>
                              </w:r>
                              <w:r w:rsidR="006A3E2D" w:rsidRPr="00E97903">
                                <w:rPr>
                                  <w:sz w:val="24"/>
                                  <w:szCs w:val="24"/>
                                </w:rPr>
                                <w:t>, 2019</w:t>
                              </w:r>
                            </w:p>
                            <w:p w:rsidR="00EF6FE5" w:rsidRDefault="006A3E2D" w:rsidP="00EF6FE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66 Englewood Ave, Buffalo, NY 14214</w:t>
                              </w:r>
                            </w:p>
                            <w:p w:rsidR="006A3E2D" w:rsidRDefault="006A3E2D" w:rsidP="00EF6FE5">
                              <w:pPr>
                                <w:jc w:val="center"/>
                              </w:pP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>(716)832-2141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ext. 212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17 or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E97903">
                                <w:rPr>
                                  <w:sz w:val="24"/>
                                  <w:szCs w:val="24"/>
                                </w:rPr>
                                <w:t xml:space="preserve"> 24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67200" y="171450"/>
                            <a:ext cx="3957320" cy="7315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703EC3" w:rsidRPr="00EF6FE5" w:rsidRDefault="00703EC3" w:rsidP="00703EC3">
                              <w:pPr>
                                <w:jc w:val="center"/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</w:pPr>
                              <w:r w:rsidRPr="00EF6FE5">
                                <w:rPr>
                                  <w:rFonts w:ascii="Century Gothic" w:eastAsia="MS Gothic" w:hAnsi="Century Gothic" w:cs="Times New Roman"/>
                                  <w:b/>
                                  <w:color w:val="auto"/>
                                  <w:sz w:val="22"/>
                                  <w:szCs w:val="22"/>
                                </w:rPr>
                                <w:t>Hours for Ages 16-23 years of age</w:t>
                              </w:r>
                            </w:p>
                            <w:p w:rsidR="00703EC3" w:rsidRPr="0036476F" w:rsidRDefault="0036476F" w:rsidP="00703EC3">
                              <w:pPr>
                                <w:rPr>
                                  <w:b/>
                                </w:rPr>
                              </w:pPr>
                              <w:r w:rsidRPr="0036476F"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 xml:space="preserve">                        </w:t>
                              </w:r>
                              <w:r w:rsidR="00703EC3" w:rsidRPr="0036476F">
                                <w:rPr>
                                  <w:rFonts w:ascii="Century Gothic" w:eastAsia="MS Gothic" w:hAnsi="Century Gothic" w:cs="Times New Roman"/>
                                  <w:b/>
                                  <w:color w:val="595959"/>
                                  <w:sz w:val="22"/>
                                  <w:szCs w:val="22"/>
                                </w:rPr>
                                <w:t>Monday to Friday 3 to 9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0" o:spid="_x0000_s1026" style="position:absolute;margin-left:-16.5pt;margin-top:-51pt;width:669.5pt;height:585.25pt;z-index:251681792;mso-width-relative:margin;mso-height-relative:margin" coordsize="83502,68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">
                <v:group id="Group 37" o:spid="_x0000_s1027" style="position:absolute;top:10477;width:83502;height:57658" coordsize="83502,57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group id="Group 30" o:spid="_x0000_s1028" style="position:absolute;top:2730;width:83502;height:54928" coordorigin=",-63" coordsize="83502,54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Group 5" o:spid="_x0000_s1029" style="position:absolute;top:10922;width:83502;height:11049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0" type="#_x0000_t202" style="position:absolute;top:-63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  <v:textbox>
                          <w:txbxContent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4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4:30pm to 5:30pm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Boys to Men dinner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pm to 7pm</w:t>
                              </w:r>
                            </w:p>
                            <w:p w:rsidR="00486D36" w:rsidRP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ART PROGRAM-Drawing and painting</w:t>
                              </w:r>
                            </w:p>
                          </w:txbxContent>
                        </v:textbox>
                      </v:shape>
                      <v:shape id="Text Box 2" o:spid="_x0000_s1031" type="#_x0000_t202" style="position:absolute;left:16700;top:-63;width:16796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">
                        <v:textbox>
                          <w:txbxContent>
                            <w:p w:rsidR="00564CEA" w:rsidRDefault="00FA66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FA6683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5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15pm to 6pm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Getting to know me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:30 to 8:30pm</w:t>
                              </w:r>
                            </w:p>
                            <w:p w:rsidR="00486D36" w:rsidRP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Game Night</w:t>
                              </w:r>
                            </w:p>
                          </w:txbxContent>
                        </v:textbox>
                      </v:shape>
                      <v:shape id="Text Box 2" o:spid="_x0000_s103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      <v:textbox>
                          <w:txbxContent>
                            <w:p w:rsidR="00564CEA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6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4:30pm </w:t>
                              </w:r>
                              <w:r w:rsidR="00DA656F">
                                <w:rPr>
                                  <w:rFonts w:ascii="Century Gothic" w:hAnsi="Century Gothic"/>
                                  <w:sz w:val="16"/>
                                </w:rPr>
                                <w:t>Peer</w:t>
                              </w:r>
                              <w:r w:rsidR="009C0502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Government Meeting 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LIFE SKILLS</w:t>
                              </w:r>
                            </w:p>
                          </w:txbxContent>
                        </v:textbox>
                      </v:shape>
                      <v:shape id="Text Box 2" o:spid="_x0000_s103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">
                        <v:textbox>
                          <w:txbxContent>
                            <w:p w:rsidR="00564CEA" w:rsidRDefault="00D1029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  <w:t>8</w:t>
                              </w:r>
                            </w:p>
                            <w:p w:rsidR="007961AA" w:rsidRDefault="007961A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7961AA" w:rsidRDefault="007961A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Crochet night </w:t>
                              </w:r>
                            </w:p>
                            <w:p w:rsidR="00C17F0A" w:rsidRDefault="00C17F0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961AA" w:rsidRPr="007961AA" w:rsidRDefault="007961A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LADIES NIGHT !!!!!!!!!!!!!!!!!</w:t>
                              </w:r>
                            </w:p>
                          </w:txbxContent>
                        </v:textbox>
                      </v:shape>
                      <v:shape id="Text Box 2" o:spid="_x0000_s103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      <v:textbox>
                          <w:txbxContent>
                            <w:p w:rsidR="00564CEA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7</w:t>
                              </w:r>
                            </w:p>
                            <w:p w:rsidR="00C17F0A" w:rsidRPr="002118B1" w:rsidRDefault="002118B1" w:rsidP="00C17F0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5pm to </w:t>
                              </w:r>
                              <w:r w:rsidR="00DA656F">
                                <w:rPr>
                                  <w:rFonts w:ascii="Century Gothic" w:hAnsi="Century Gothic"/>
                                  <w:sz w:val="16"/>
                                </w:rPr>
                                <w:t>5</w:t>
                              </w:r>
                              <w:r w:rsidR="00C17F0A">
                                <w:rPr>
                                  <w:rFonts w:ascii="Century Gothic" w:hAnsi="Century Gothic"/>
                                  <w:sz w:val="16"/>
                                </w:rPr>
                                <w:t>pm TED TALKS</w:t>
                              </w:r>
                            </w:p>
                            <w:p w:rsidR="00DE2A93" w:rsidRDefault="00DE2A9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2837C43" wp14:editId="5942E2FE">
                                    <wp:extent cx="1477645" cy="504825"/>
                                    <wp:effectExtent l="0" t="0" r="8255" b="9525"/>
                                    <wp:docPr id="9" name="Picture 9" descr="Related imag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9" descr="Related image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845" cy="5062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6" o:spid="_x0000_s1035" style="position:absolute;top:-63;width:83502;height:11048" coordorigin=",-63" coordsize="83502,1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shape id="Text Box 2" o:spid="_x0000_s1036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      <v:textbox>
                          <w:txbxContent>
                            <w:p w:rsidR="00FE6DEB" w:rsidRPr="00FE6DEB" w:rsidRDefault="00FE6DEB" w:rsidP="00FE6DEB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</w:pPr>
                              <w:r w:rsidRPr="00FE6DEB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>Meals are FREE!!!!</w:t>
                              </w:r>
                            </w:p>
                            <w:p w:rsidR="0099348D" w:rsidRPr="00FE6DEB" w:rsidRDefault="00FE6DEB" w:rsidP="00FE6DEB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 w:rsidRPr="00FE6DEB"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Dinner is served at 5:30pm during the week.  Please be here one hour before to sign up and participate in prepping</w:t>
                              </w:r>
                            </w:p>
                          </w:txbxContent>
                        </v:textbox>
                      </v:shape>
                      <v:shape id="Text Box 2" o:spid="_x0000_s1037" type="#_x0000_t202" style="position:absolute;left:16675;top:-63;width:16726;height:1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      <v:textbox>
                          <w:txbxContent>
                            <w:p w:rsidR="00C17F0A" w:rsidRPr="00C17F0A" w:rsidRDefault="00C17F0A" w:rsidP="00C17F0A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</w:pPr>
                              <w:r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</w:rPr>
                                <w:t>Help with Homework</w:t>
                              </w:r>
                            </w:p>
                            <w:p w:rsidR="00C17F0A" w:rsidRPr="00C17F0A" w:rsidRDefault="00C17F0A" w:rsidP="00C17F0A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 w:rsidRPr="00C17F0A"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3 to 4 pm is dedicated for help with homework for ages 16 and 17 year olds</w:t>
                              </w:r>
                            </w:p>
                            <w:p w:rsidR="00EF6FE5" w:rsidRPr="0036476F" w:rsidRDefault="00EF6FE5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9" o:spid="_x0000_s1038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:rsidR="00B2299C" w:rsidRPr="00B2299C" w:rsidRDefault="00B2299C" w:rsidP="00B2299C">
                              <w:pPr>
                                <w:pStyle w:val="Heading2"/>
                                <w:spacing w:before="0"/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 w:rsidRPr="00B2299C"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What’s Next</w:t>
                              </w:r>
                            </w:p>
                            <w:p w:rsidR="00B2299C" w:rsidRPr="00B2299C" w:rsidRDefault="00B2299C" w:rsidP="00B2299C">
                              <w:pPr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</w:pPr>
                              <w:r w:rsidRPr="00B2299C">
                                <w:rPr>
                                  <w:rFonts w:ascii="Century Gothic" w:hAnsi="Century Gothic"/>
                                  <w:sz w:val="16"/>
                                  <w:szCs w:val="16"/>
                                </w:rPr>
                                <w:t>5 to 7pm on Wednesday’s are dedicated for personal development meetings with a coach. You can set up an appointment outside of these times if you need.</w:t>
                              </w:r>
                            </w:p>
                            <w:p w:rsidR="0099348D" w:rsidRPr="00B2299C" w:rsidRDefault="0099348D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szCs w:val="16"/>
                                  <w:u w:val="single"/>
                                </w:rPr>
                              </w:pPr>
                            </w:p>
                            <w:p w:rsid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</w:p>
                            <w:p w:rsid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</w:p>
                            <w:p w:rsidR="00F1099D" w:rsidRPr="00F1099D" w:rsidRDefault="00F1099D" w:rsidP="0099348D">
                              <w:pPr>
                                <w:rPr>
                                  <w:rFonts w:ascii="Century Gothic" w:hAnsi="Century Gothic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</w:rPr>
                                <w:t xml:space="preserve">              </w:t>
                              </w:r>
                            </w:p>
                          </w:txbxContent>
                        </v:textbox>
                      </v:shape>
                      <v:shape id="Text Box 2" o:spid="_x0000_s1039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      <v:textbox>
                          <w:txbxContent>
                            <w:p w:rsidR="00FA6683" w:rsidRDefault="00C17F0A" w:rsidP="00C17F0A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</w:t>
                              </w: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 </w:t>
                              </w:r>
                              <w:r w:rsidR="00FA6683" w:rsidRPr="006E022D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3pm to </w:t>
                              </w:r>
                              <w:r w:rsidRPr="006E022D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7</w:t>
                              </w:r>
                              <w:r w:rsidR="00FA6683" w:rsidRPr="006E022D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pm:</w:t>
                              </w:r>
                              <w:r w:rsidR="00FA6683" w:rsidRPr="00C17F0A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 w:rsidR="00FA6683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Holiday </w:t>
                              </w:r>
                              <w:r w:rsidR="00B2299C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Cards </w:t>
                              </w:r>
                              <w:r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Contest </w:t>
                              </w:r>
                              <w:r w:rsidR="00B2299C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with</w:t>
                              </w:r>
                              <w:r w:rsidR="00FE6DEB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B2299C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Empowerment Academy </w:t>
                              </w:r>
                              <w:r w:rsidR="00FE6DEB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at the Clubhouse</w:t>
                              </w:r>
                              <w:r w:rsidR="00B2299C" w:rsidRPr="00C17F0A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     </w:t>
                              </w:r>
                            </w:p>
                            <w:p w:rsidR="00C17F0A" w:rsidRPr="00C17F0A" w:rsidRDefault="00C17F0A" w:rsidP="00C17F0A">
                              <w:pPr>
                                <w:rPr>
                                  <w:rFonts w:ascii="Century Gothic" w:hAnsi="Century Gothic"/>
                                  <w:b/>
                                  <w:noProof/>
                                  <w:sz w:val="16"/>
                                  <w:u w:val="single"/>
                                </w:rPr>
                              </w:pPr>
                              <w:r w:rsidRPr="006E022D">
                                <w:rPr>
                                  <w:rFonts w:ascii="Century Gothic" w:hAnsi="Century Gothic"/>
                                  <w:b/>
                                  <w:noProof/>
                                  <w:sz w:val="16"/>
                                </w:rPr>
                                <w:drawing>
                                  <wp:inline distT="0" distB="0" distL="0" distR="0" wp14:anchorId="798B1577" wp14:editId="67C36E43">
                                    <wp:extent cx="1476375" cy="590550"/>
                                    <wp:effectExtent l="0" t="0" r="9525" b="0"/>
                                    <wp:docPr id="55" name="Picture 55" descr="C:\Users\mtabb\AppData\Local\Microsoft\Windows\INetCache\IE\E2SSP161\christmas-card-designs-2b[1]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 descr="C:\Users\mtabb\AppData\Local\Microsoft\Windows\INetCache\IE\E2SSP161\christmas-card-designs-2b[1]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6375" cy="5905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C17F0A" w:rsidRPr="00C17F0A" w:rsidRDefault="00C17F0A" w:rsidP="00C17F0A">
                              <w:pPr>
                                <w:rPr>
                                  <w:noProof/>
                                </w:rPr>
                              </w:pPr>
                            </w:p>
                            <w:p w:rsidR="00B2299C" w:rsidRPr="00FA6683" w:rsidRDefault="00B2299C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noProof/>
                                  <w:sz w:val="16"/>
                                  <w:u w:val="single"/>
                                </w:rPr>
                                <w:t xml:space="preserve">  </w:t>
                              </w:r>
                            </w:p>
                          </w:txbxContent>
                        </v:textbox>
                      </v:shape>
                      <v:shape id="Text Box 2" o:spid="_x0000_s1040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      <v:textbox>
                          <w:txbxContent>
                            <w:p w:rsidR="00F1099D" w:rsidRPr="00F1099D" w:rsidRDefault="00FE6DE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1928EE6" wp14:editId="6E80BF74">
                                    <wp:extent cx="1477374" cy="990600"/>
                                    <wp:effectExtent l="0" t="0" r="8890" b="0"/>
                                    <wp:docPr id="44" name="Picture 44" descr="Image result for thanksgivi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 descr="Image result for thanksgivi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81927" cy="9936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12" o:spid="_x0000_s1041" style="position:absolute;top:21907;width:83502;height:11112" coordsize="83502,11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<v:shape id="Text Box 2" o:spid="_x0000_s1042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">
                        <v:textbox>
                          <w:txbxContent>
                            <w:p w:rsidR="00564CEA" w:rsidRDefault="00486D3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1</w:t>
                              </w:r>
                            </w:p>
                            <w:p w:rsidR="00486D36" w:rsidRPr="00486D36" w:rsidRDefault="00486D3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486D36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  <w:u w:val="single"/>
                                </w:rPr>
                                <w:t>CLOSED FOR VETE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  <w:u w:val="single"/>
                                </w:rPr>
                                <w:t>RAN’S</w:t>
                              </w:r>
                              <w:r w:rsidRPr="00486D36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  <w:u w:val="single"/>
                                </w:rPr>
                                <w:t xml:space="preserve"> DAY</w:t>
                              </w:r>
                            </w:p>
                          </w:txbxContent>
                        </v:textbox>
                      </v:shape>
                      <v:shape id="Text Box 2" o:spid="_x0000_s1043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      <v:textbox>
                          <w:txbxContent>
                            <w:p w:rsidR="00564CEA" w:rsidRDefault="00FA66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FA6683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2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Earning and Giving RESPECT</w:t>
                              </w:r>
                            </w:p>
                          </w:txbxContent>
                        </v:textbox>
                      </v:shape>
                      <v:shape id="Text Box 15" o:spid="_x0000_s1044" type="#_x0000_t202" style="position:absolute;left:33401;width:16700;height:1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      <v:textbox>
                          <w:txbxContent>
                            <w:p w:rsidR="00564CEA" w:rsidRDefault="00D1029B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3</w:t>
                              </w:r>
                              <w:r w:rsidR="002118B1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br/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6pm to 7:30pm 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SIBLING NIGHT</w:t>
                              </w:r>
                            </w:p>
                          </w:txbxContent>
                        </v:textbox>
                      </v:shape>
                      <v:shape id="Text Box 2" o:spid="_x0000_s1045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">
                        <v:textbox>
                          <w:txbxContent>
                            <w:p w:rsidR="00596C82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5</w:t>
                              </w:r>
                            </w:p>
                            <w:p w:rsidR="007961AA" w:rsidRDefault="00C17F0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pm to 8pm Reiki with Ashley</w:t>
                              </w:r>
                            </w:p>
                            <w:p w:rsidR="00C17F0A" w:rsidRDefault="00C17F0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961AA" w:rsidRDefault="00C17F0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 Crochet</w:t>
                              </w:r>
                              <w:r w:rsidR="007961AA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night </w:t>
                              </w:r>
                            </w:p>
                            <w:p w:rsidR="00C17F0A" w:rsidRDefault="00C17F0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961AA" w:rsidRPr="007961AA" w:rsidRDefault="007961A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LADIES NIGHT !!!!!!!!!!!!!!!!!</w:t>
                              </w:r>
                            </w:p>
                            <w:p w:rsidR="007961AA" w:rsidRPr="00D1029B" w:rsidRDefault="007961AA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46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:rsidR="00596C82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4</w:t>
                              </w:r>
                            </w:p>
                            <w:p w:rsidR="00C17F0A" w:rsidRPr="00C17F0A" w:rsidRDefault="00C17F0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C17F0A">
                                <w:rPr>
                                  <w:rFonts w:ascii="Century Gothic" w:hAnsi="Century Gothic"/>
                                  <w:sz w:val="16"/>
                                </w:rPr>
                                <w:t>4pm Educational Pledge guest speaker</w:t>
                              </w:r>
                            </w:p>
                            <w:p w:rsidR="00C17F0A" w:rsidRDefault="00C17F0A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  <w:p w:rsidR="007961AA" w:rsidRDefault="007961A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7961AA" w:rsidRPr="007961AA" w:rsidRDefault="007961AA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Discussing Boundaries</w:t>
                              </w:r>
                            </w:p>
                          </w:txbxContent>
                        </v:textbox>
                      </v:shape>
                    </v:group>
                    <v:group id="Group 18" o:spid="_x0000_s1047" style="position:absolute;top:32893;width:83502;height:10985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<v:shape id="Text Box 2" o:spid="_x0000_s1048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Upt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zg2fok/QC4eAAAA//8DAFBLAQItABQABgAIAAAAIQDb4fbL7gAAAIUBAAATAAAAAAAAAAAAAAAA&#10;AAAAAABbQ29udGVudF9UeXBlc10ueG1sUEsBAi0AFAAGAAgAAAAhAFr0LFu/AAAAFQEAAAsAAAAA&#10;AAAAAAAAAAAAHwEAAF9yZWxzLy5yZWxzUEsBAi0AFAAGAAgAAAAhAFZtSm3BAAAA2wAAAA8AAAAA&#10;AAAAAAAAAAAABwIAAGRycy9kb3ducmV2LnhtbFBLBQYAAAAAAwADALcAAAD1AgAAAAA=&#10;">
                        <v:textbox>
                          <w:txbxContent>
                            <w:p w:rsidR="00596C82" w:rsidRDefault="00486D3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8</w:t>
                              </w:r>
                            </w:p>
                            <w:p w:rsidR="00486D36" w:rsidRDefault="006E022D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4pm to</w:t>
                              </w:r>
                              <w:r w:rsidR="00486D36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Boys to Men dinner group  </w:t>
                              </w:r>
                              <w:r w:rsidR="00486D36">
                                <w:rPr>
                                  <w:rFonts w:ascii="Century Gothic" w:hAnsi="Century Gothic"/>
                                  <w:sz w:val="16"/>
                                </w:rPr>
                                <w:t>Sandwich day</w:t>
                              </w: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7:30pm</w:t>
                              </w:r>
                            </w:p>
                            <w:p w:rsidR="00486D36" w:rsidRPr="00486D36" w:rsidRDefault="00486D36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BASKETBALL</w:t>
                              </w:r>
                            </w:p>
                          </w:txbxContent>
                        </v:textbox>
                      </v:shape>
                      <v:shape id="Text Box 2" o:spid="_x0000_s1049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:rsidR="00596C82" w:rsidRDefault="00FA66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FA6683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19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2118B1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EXPLORING HEALTHY RELATIONSHIPS</w:t>
                              </w:r>
                            </w:p>
                          </w:txbxContent>
                        </v:textbox>
                      </v:shape>
                      <v:shape id="Text Box 21" o:spid="_x0000_s1050" type="#_x0000_t202" style="position:absolute;left:33401;top:127;width:16700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:rsidR="006E022D" w:rsidRDefault="00D1029B" w:rsidP="009C0502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0</w:t>
                              </w:r>
                              <w:r w:rsidR="009C0502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</w:p>
                            <w:p w:rsidR="009C0502" w:rsidRDefault="009C0502" w:rsidP="009C0502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4:30pm Peer Government Meeting </w:t>
                              </w:r>
                            </w:p>
                            <w:p w:rsidR="00596C82" w:rsidRDefault="00596C82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, to 7</w:t>
                              </w:r>
                              <w:r w:rsidR="00DE2A93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:30pm </w:t>
                              </w:r>
                              <w:r w:rsidRPr="002118B1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SOY</w:t>
                              </w:r>
                              <w:r w:rsidR="009C0502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: Spotlight On</w:t>
                              </w: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Youth</w:t>
                              </w:r>
                            </w:p>
                            <w:p w:rsidR="00DE2A93" w:rsidRPr="00DE2A93" w:rsidRDefault="00DE2A93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1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      <v:textbox>
                          <w:txbxContent>
                            <w:p w:rsidR="00B8480E" w:rsidRPr="006E022D" w:rsidRDefault="00D1029B" w:rsidP="006E022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  <w:r w:rsidRPr="006E022D"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  <w:t>22</w:t>
                              </w:r>
                            </w:p>
                            <w:p w:rsidR="007961AA" w:rsidRPr="006E022D" w:rsidRDefault="007961AA" w:rsidP="006E022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6E022D"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7961AA" w:rsidRPr="006E022D" w:rsidRDefault="007961AA" w:rsidP="006E022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6E022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Crochet night </w:t>
                              </w:r>
                            </w:p>
                            <w:p w:rsidR="00C17F0A" w:rsidRPr="006E022D" w:rsidRDefault="00C17F0A" w:rsidP="006E022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961AA" w:rsidRPr="006E022D" w:rsidRDefault="007961AA" w:rsidP="006E022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 w:rsidRPr="006E022D">
                                <w:rPr>
                                  <w:rFonts w:ascii="Century Gothic" w:hAnsi="Century Gothic"/>
                                  <w:sz w:val="16"/>
                                </w:rPr>
                                <w:t>LADIES NIGHT !!!!!!!!!!!!!!!!!</w:t>
                              </w:r>
                            </w:p>
                            <w:p w:rsidR="007961AA" w:rsidRPr="006E022D" w:rsidRDefault="007961AA" w:rsidP="006E022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2" type="#_x0000_t202" style="position:absolute;left:50101;top:127;width:16701;height:10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">
                        <v:textbox>
                          <w:txbxContent>
                            <w:p w:rsidR="00596C82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1</w:t>
                              </w:r>
                            </w:p>
                            <w:p w:rsidR="007961AA" w:rsidRPr="007961AA" w:rsidRDefault="00B2299C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  <w:t>Thanksg</w:t>
                              </w:r>
                              <w:r w:rsidR="007961AA" w:rsidRPr="007961AA">
                                <w:rPr>
                                  <w:rFonts w:ascii="Century Gothic" w:hAnsi="Century Gothic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  <w:t>iving  Dinner</w:t>
                              </w:r>
                              <w:r w:rsidR="007961AA">
                                <w:rPr>
                                  <w:noProof/>
                                </w:rPr>
                                <w:drawing>
                                  <wp:inline distT="0" distB="0" distL="0" distR="0" wp14:anchorId="17F144FF" wp14:editId="0595A174">
                                    <wp:extent cx="1466850" cy="676275"/>
                                    <wp:effectExtent l="0" t="0" r="0" b="9525"/>
                                    <wp:docPr id="1" name="Picture 1" descr="Image result for thanksgiving night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Image result for thanksgiving night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90813" cy="68732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</v:group>
                    <v:group id="Group 24" o:spid="_x0000_s1053" style="position:absolute;top:43878;width:83502;height:10986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  <v:shape id="Text Box 2" o:spid="_x0000_s1054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XMu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">
                        <v:textbox>
                          <w:txbxContent>
                            <w:p w:rsidR="00B8480E" w:rsidRDefault="00486D36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5</w:t>
                              </w:r>
                            </w:p>
                            <w:p w:rsidR="00486D36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4:30pm to 5:30pm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Boys to Men Dinner</w:t>
                              </w: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6pm to 7pm</w:t>
                              </w:r>
                              <w:r w:rsidR="006E022D"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Life skills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How to write a RESUME</w:t>
                              </w:r>
                            </w:p>
                          </w:txbxContent>
                        </v:textbox>
                      </v:shape>
                      <v:shape id="Text Box 2" o:spid="_x0000_s1055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">
                        <v:textbox>
                          <w:txbxContent>
                            <w:p w:rsidR="002118B1" w:rsidRPr="00DE2A93" w:rsidRDefault="00FA66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FA6683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6</w:t>
                              </w:r>
                              <w:r w:rsidR="009C0502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 xml:space="preserve"> </w:t>
                              </w:r>
                              <w:r w:rsidR="009C0502" w:rsidRPr="009C0502">
                                <w:rPr>
                                  <w:rFonts w:ascii="Century Gothic" w:hAnsi="Century Gothic"/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t xml:space="preserve">Monthly </w:t>
                              </w:r>
                              <w:r w:rsidR="009C0502">
                                <w:rPr>
                                  <w:rFonts w:ascii="Century Gothic" w:hAnsi="Century Gothic"/>
                                  <w:b/>
                                  <w:sz w:val="20"/>
                                  <w:szCs w:val="20"/>
                                  <w:u w:val="single"/>
                                </w:rPr>
                                <w:t>Birthday Celebration</w:t>
                              </w:r>
                            </w:p>
                            <w:p w:rsidR="00DE2A93" w:rsidRPr="00DE2A93" w:rsidRDefault="00DE2A93" w:rsidP="00DE2A93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6E6EB00" wp14:editId="6C4AE578">
                                    <wp:extent cx="1477645" cy="628650"/>
                                    <wp:effectExtent l="0" t="0" r="8255" b="0"/>
                                    <wp:docPr id="12" name="Picture 12" descr="Image result for happy birthday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2" descr="Image result for happy birthday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9963" cy="6296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7" o:spid="_x0000_s1056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">
                        <v:textbox>
                          <w:txbxContent>
                            <w:p w:rsidR="00171BC5" w:rsidRDefault="00FA6683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FA6683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7</w:t>
                              </w:r>
                            </w:p>
                            <w:p w:rsidR="002118B1" w:rsidRPr="002118B1" w:rsidRDefault="002118B1" w:rsidP="0099348D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5pm to </w:t>
                              </w:r>
                              <w:r w:rsidR="007961AA">
                                <w:rPr>
                                  <w:rFonts w:ascii="Century Gothic" w:hAnsi="Century Gothic"/>
                                  <w:sz w:val="16"/>
                                </w:rPr>
                                <w:t>6pm Guided</w:t>
                              </w: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 Meditation</w:t>
                              </w:r>
                              <w:r w:rsidR="00DE2A93">
                                <w:rPr>
                                  <w:noProof/>
                                </w:rPr>
                                <w:drawing>
                                  <wp:inline distT="0" distB="0" distL="0" distR="0" wp14:anchorId="749D5B2D" wp14:editId="3C47C80C">
                                    <wp:extent cx="1478280" cy="592455"/>
                                    <wp:effectExtent l="0" t="0" r="7620" b="0"/>
                                    <wp:docPr id="8" name="Picture 8" descr="Image result for guided meditation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8" descr="Image result for guided meditation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8280" cy="59245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v:textbox>
                      </v:shape>
                      <v:shape id="Text Box 2" o:spid="_x0000_s1057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">
                        <v:textbox>
                          <w:txbxContent>
                            <w:p w:rsidR="0099348D" w:rsidRDefault="00D1029B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  <w:t>29</w:t>
                              </w:r>
                            </w:p>
                            <w:p w:rsidR="007961AA" w:rsidRDefault="007961A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5:30pm TO 6:30pm</w:t>
                              </w:r>
                            </w:p>
                            <w:p w:rsidR="007961AA" w:rsidRDefault="007961A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 xml:space="preserve">Crochet night </w:t>
                              </w:r>
                            </w:p>
                            <w:p w:rsidR="00C17F0A" w:rsidRDefault="00C17F0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</w:p>
                            <w:p w:rsidR="007961AA" w:rsidRPr="007961AA" w:rsidRDefault="007961AA" w:rsidP="007961AA">
                              <w:pPr>
                                <w:rPr>
                                  <w:rFonts w:ascii="Century Gothic" w:hAnsi="Century Gothic"/>
                                  <w:sz w:val="1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sz w:val="16"/>
                                </w:rPr>
                                <w:t>LADIES NIGHT !!!!!!!!!!!!!!!!!</w:t>
                              </w:r>
                            </w:p>
                            <w:p w:rsidR="007961AA" w:rsidRPr="00D1029B" w:rsidRDefault="007961AA" w:rsidP="0099348D">
                              <w:pPr>
                                <w:rPr>
                                  <w:rFonts w:ascii="Century Gothic" w:hAnsi="Century Gothic"/>
                                  <w:b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  <v:shape id="Text Box 2" o:spid="_x0000_s1058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">
                        <v:textbox>
                          <w:txbxContent>
                            <w:p w:rsidR="0099348D" w:rsidRDefault="00D1029B" w:rsidP="00D1029B">
                              <w:pPr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</w:pPr>
                              <w:r w:rsidRPr="00D1029B"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  <w:t>28</w:t>
                              </w:r>
                            </w:p>
                            <w:p w:rsidR="007961AA" w:rsidRPr="007961AA" w:rsidRDefault="00B2299C" w:rsidP="00D1029B">
                              <w:pPr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  <w:t>THANKSGIVING  DAY CLUB</w:t>
                              </w:r>
                              <w:r w:rsidR="007961AA" w:rsidRPr="007961AA">
                                <w:rPr>
                                  <w:rFonts w:ascii="Century Gothic" w:hAnsi="Century Gothic"/>
                                  <w:b/>
                                  <w:sz w:val="28"/>
                                  <w:szCs w:val="28"/>
                                </w:rPr>
                                <w:t>HOUSE IS CLOSED</w:t>
                              </w:r>
                            </w:p>
                            <w:p w:rsidR="007961AA" w:rsidRPr="00D1029B" w:rsidRDefault="007961AA" w:rsidP="00D1029B">
                              <w:pPr>
                                <w:rPr>
                                  <w:rFonts w:ascii="Century Gothic" w:hAnsi="Century Gothic"/>
                                  <w:sz w:val="16"/>
                                  <w:u w:val="single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v:group>
                  <v:group id="Group 31" o:spid="_x0000_s1059" style="position:absolute;width:83502;height:2794" coordsize="83502,1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v:shape id="Text Box 2" o:spid="_x0000_s1060" type="#_x0000_t202" style="position:absolute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Monday</w:t>
                            </w:r>
                          </w:p>
                        </w:txbxContent>
                      </v:textbox>
                    </v:shape>
                    <v:shape id="Text Box 2" o:spid="_x0000_s1061" type="#_x0000_t202" style="position:absolute;left:16700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uesday</w:t>
                            </w:r>
                          </w:p>
                        </w:txbxContent>
                      </v:textbox>
                    </v:shape>
                    <v:shape id="Text Box 34" o:spid="_x0000_s1062" type="#_x0000_t202" style="position:absolute;left:33401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Wednesday</w:t>
                            </w:r>
                          </w:p>
                        </w:txbxContent>
                      </v:textbox>
                    </v:shape>
                    <v:shape id="Text Box 2" o:spid="_x0000_s1063" type="#_x0000_t202" style="position:absolute;left:66802;width:16700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Friday</w:t>
                            </w:r>
                          </w:p>
                        </w:txbxContent>
                      </v:textbox>
                    </v:shape>
                    <v:shape id="Text Box 2" o:spid="_x0000_s1064" type="#_x0000_t202" style="position:absolute;left:50101;width:16701;height:10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" fillcolor="#5b9bd5 [3204]">
                      <v:textbox>
                        <w:txbxContent>
                          <w:p w:rsidR="0099348D" w:rsidRPr="00703EC3" w:rsidRDefault="0099348D" w:rsidP="0099348D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</w:pPr>
                            <w:r w:rsidRPr="00703EC3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</w:rPr>
                              <w:t>Thursday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65" type="#_x0000_t202" style="position:absolute;left:190;width:33185;height:10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:rsidR="006A3E2D" w:rsidRPr="00EF6FE5" w:rsidRDefault="006A3E2D" w:rsidP="006A3E2D">
                        <w:pPr>
                          <w:pStyle w:val="Month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EF6FE5">
                          <w:rPr>
                            <w:sz w:val="36"/>
                            <w:szCs w:val="36"/>
                          </w:rPr>
                          <w:t>Clubhouse Buffalo</w:t>
                        </w:r>
                      </w:p>
                      <w:p w:rsidR="006A3E2D" w:rsidRPr="00E97903" w:rsidRDefault="0036476F" w:rsidP="0036476F">
                        <w:pPr>
                          <w:pStyle w:val="Month"/>
                          <w:jc w:val="left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 xml:space="preserve">                    </w:t>
                        </w:r>
                        <w:r w:rsidR="00D1029B">
                          <w:rPr>
                            <w:sz w:val="28"/>
                            <w:szCs w:val="28"/>
                          </w:rPr>
                          <w:t>November</w:t>
                        </w:r>
                        <w:r w:rsidR="006A3E2D" w:rsidRPr="00E97903">
                          <w:rPr>
                            <w:sz w:val="24"/>
                            <w:szCs w:val="24"/>
                          </w:rPr>
                          <w:t>, 2019</w:t>
                        </w:r>
                      </w:p>
                      <w:p w:rsidR="00EF6FE5" w:rsidRDefault="006A3E2D" w:rsidP="00EF6FE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66 Englewood Ave, Buffalo, NY 14214</w:t>
                        </w:r>
                      </w:p>
                      <w:p w:rsidR="006A3E2D" w:rsidRDefault="006A3E2D" w:rsidP="00EF6FE5">
                        <w:pPr>
                          <w:jc w:val="center"/>
                        </w:pPr>
                        <w:r w:rsidRPr="00E97903">
                          <w:rPr>
                            <w:sz w:val="24"/>
                            <w:szCs w:val="24"/>
                          </w:rPr>
                          <w:t>(716)832-2141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ext. 212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17 or</w:t>
                        </w:r>
                        <w:r>
                          <w:rPr>
                            <w:sz w:val="24"/>
                            <w:szCs w:val="24"/>
                          </w:rPr>
                          <w:t>,</w:t>
                        </w:r>
                        <w:r w:rsidRPr="00E97903">
                          <w:rPr>
                            <w:sz w:val="24"/>
                            <w:szCs w:val="24"/>
                          </w:rPr>
                          <w:t xml:space="preserve"> 249</w:t>
                        </w:r>
                      </w:p>
                    </w:txbxContent>
                  </v:textbox>
                </v:shape>
                <v:shape id="Text Box 2" o:spid="_x0000_s1066" type="#_x0000_t202" style="position:absolute;left:42672;top:1714;width:39573;height:7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K9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" stroked="f">
                  <v:textbox>
                    <w:txbxContent>
                      <w:p w:rsidR="00703EC3" w:rsidRPr="00EF6FE5" w:rsidRDefault="00703EC3" w:rsidP="00703EC3">
                        <w:pPr>
                          <w:jc w:val="center"/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</w:pPr>
                        <w:r w:rsidRPr="00EF6FE5">
                          <w:rPr>
                            <w:rFonts w:ascii="Century Gothic" w:eastAsia="MS Gothic" w:hAnsi="Century Gothic" w:cs="Times New Roman"/>
                            <w:b/>
                            <w:color w:val="auto"/>
                            <w:sz w:val="22"/>
                            <w:szCs w:val="22"/>
                          </w:rPr>
                          <w:t>Hours for Ages 16-23 years of age</w:t>
                        </w:r>
                      </w:p>
                      <w:p w:rsidR="00703EC3" w:rsidRPr="0036476F" w:rsidRDefault="0036476F" w:rsidP="00703EC3">
                        <w:pPr>
                          <w:rPr>
                            <w:b/>
                          </w:rPr>
                        </w:pPr>
                        <w:r w:rsidRPr="0036476F"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 xml:space="preserve">                        </w:t>
                        </w:r>
                        <w:r w:rsidR="00703EC3" w:rsidRPr="0036476F">
                          <w:rPr>
                            <w:rFonts w:ascii="Century Gothic" w:eastAsia="MS Gothic" w:hAnsi="Century Gothic" w:cs="Times New Roman"/>
                            <w:b/>
                            <w:color w:val="595959"/>
                            <w:sz w:val="22"/>
                            <w:szCs w:val="22"/>
                          </w:rPr>
                          <w:t>Monday to Friday 3 to 9p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0185D" w:rsidRPr="00564CEA" w:rsidSect="009934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28A6" w:rsidRDefault="002E28A6" w:rsidP="00703EC3">
      <w:pPr>
        <w:spacing w:before="0" w:after="0"/>
      </w:pPr>
      <w:r>
        <w:separator/>
      </w:r>
    </w:p>
  </w:endnote>
  <w:endnote w:type="continuationSeparator" w:id="0">
    <w:p w:rsidR="002E28A6" w:rsidRDefault="002E28A6" w:rsidP="00703EC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28A6" w:rsidRDefault="002E28A6" w:rsidP="00703EC3">
      <w:pPr>
        <w:spacing w:before="0" w:after="0"/>
      </w:pPr>
      <w:r>
        <w:separator/>
      </w:r>
    </w:p>
  </w:footnote>
  <w:footnote w:type="continuationSeparator" w:id="0">
    <w:p w:rsidR="002E28A6" w:rsidRDefault="002E28A6" w:rsidP="00703EC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33159"/>
    <w:multiLevelType w:val="hybridMultilevel"/>
    <w:tmpl w:val="C7CC8286"/>
    <w:lvl w:ilvl="0" w:tplc="BADE7C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G2NDKyMDOwsDBV0lEKTi0uzszPAykwrAUA3nD9NCwAAAA="/>
  </w:docVars>
  <w:rsids>
    <w:rsidRoot w:val="0099348D"/>
    <w:rsid w:val="000E5EF0"/>
    <w:rsid w:val="00171BC5"/>
    <w:rsid w:val="001E7EA5"/>
    <w:rsid w:val="002118B1"/>
    <w:rsid w:val="002A314D"/>
    <w:rsid w:val="002E28A6"/>
    <w:rsid w:val="003345BA"/>
    <w:rsid w:val="0036476F"/>
    <w:rsid w:val="00390967"/>
    <w:rsid w:val="00486D36"/>
    <w:rsid w:val="00564CEA"/>
    <w:rsid w:val="00596C82"/>
    <w:rsid w:val="006A3E2D"/>
    <w:rsid w:val="006E022D"/>
    <w:rsid w:val="00703EC3"/>
    <w:rsid w:val="007961AA"/>
    <w:rsid w:val="0099348D"/>
    <w:rsid w:val="009C0502"/>
    <w:rsid w:val="00A449AF"/>
    <w:rsid w:val="00B2299C"/>
    <w:rsid w:val="00B8480E"/>
    <w:rsid w:val="00C17F0A"/>
    <w:rsid w:val="00D1029B"/>
    <w:rsid w:val="00D454DC"/>
    <w:rsid w:val="00DA656F"/>
    <w:rsid w:val="00DE2A93"/>
    <w:rsid w:val="00E0185D"/>
    <w:rsid w:val="00EF6FE5"/>
    <w:rsid w:val="00F1099D"/>
    <w:rsid w:val="00F32E2A"/>
    <w:rsid w:val="00FA6683"/>
    <w:rsid w:val="00FE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2816D-9E8B-41E0-A04E-CF443D9B3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ell MT" w:eastAsiaTheme="minorHAnsi" w:hAnsi="Bell MT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48D"/>
    <w:pPr>
      <w:spacing w:before="40" w:after="40"/>
    </w:pPr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DE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04040" w:themeColor="text1" w:themeTint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uiPriority w:val="1"/>
    <w:qFormat/>
    <w:rsid w:val="006A3E2D"/>
    <w:pPr>
      <w:jc w:val="right"/>
    </w:pPr>
    <w:rPr>
      <w:rFonts w:ascii="Century Gothic" w:eastAsia="MS Gothic" w:hAnsi="Century Gothic"/>
      <w:b/>
      <w:color w:val="326BA6"/>
      <w:sz w:val="96"/>
      <w:szCs w:val="120"/>
    </w:rPr>
  </w:style>
  <w:style w:type="paragraph" w:customStyle="1" w:styleId="Year">
    <w:name w:val="Year"/>
    <w:basedOn w:val="Normal"/>
    <w:uiPriority w:val="2"/>
    <w:qFormat/>
    <w:rsid w:val="00703EC3"/>
    <w:pPr>
      <w:jc w:val="right"/>
    </w:pPr>
    <w:rPr>
      <w:rFonts w:asciiTheme="majorHAnsi" w:eastAsiaTheme="majorEastAsia" w:hAnsiTheme="majorHAnsi"/>
      <w:b/>
      <w:color w:val="7F7F7F" w:themeColor="text1" w:themeTint="80"/>
      <w:sz w:val="96"/>
      <w:szCs w:val="64"/>
    </w:rPr>
  </w:style>
  <w:style w:type="paragraph" w:styleId="Header">
    <w:name w:val="header"/>
    <w:basedOn w:val="Normal"/>
    <w:link w:val="Head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3EC3"/>
    <w:rPr>
      <w:rFonts w:asciiTheme="minorHAnsi" w:eastAsiaTheme="minorEastAsia" w:hAnsiTheme="minorHAnsi"/>
      <w:color w:val="595959" w:themeColor="text1" w:themeTint="A6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DE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DEB"/>
    <w:rPr>
      <w:rFonts w:ascii="Tahoma" w:eastAsiaTheme="minorEastAsia" w:hAnsi="Tahoma" w:cs="Tahoma"/>
      <w:color w:val="595959" w:themeColor="text1" w:themeTint="A6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E6DEB"/>
    <w:rPr>
      <w:rFonts w:asciiTheme="majorHAnsi" w:eastAsiaTheme="majorEastAsia" w:hAnsiTheme="majorHAnsi" w:cstheme="majorBidi"/>
      <w:b/>
      <w:bCs/>
      <w:color w:val="404040" w:themeColor="text1" w:themeTint="BF"/>
      <w:sz w:val="18"/>
      <w:szCs w:val="26"/>
    </w:rPr>
  </w:style>
  <w:style w:type="paragraph" w:styleId="ListParagraph">
    <w:name w:val="List Paragraph"/>
    <w:basedOn w:val="Normal"/>
    <w:uiPriority w:val="34"/>
    <w:qFormat/>
    <w:rsid w:val="00C17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0A4E68E-2311-4207-B9AA-8005B9B20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Brunelle</dc:creator>
  <cp:lastModifiedBy>Carolyn Drumsta</cp:lastModifiedBy>
  <cp:revision>2</cp:revision>
  <cp:lastPrinted>2019-10-14T22:07:00Z</cp:lastPrinted>
  <dcterms:created xsi:type="dcterms:W3CDTF">2019-10-16T11:20:00Z</dcterms:created>
  <dcterms:modified xsi:type="dcterms:W3CDTF">2019-10-16T11:20:00Z</dcterms:modified>
</cp:coreProperties>
</file>